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A0E0AB" w14:textId="654E710A" w:rsidR="00593AB6" w:rsidRDefault="00E01956" w:rsidP="004D5A99">
      <w:pPr>
        <w:pStyle w:val="Titel"/>
      </w:pPr>
      <w:r>
        <w:t>Versionstyring og sikring af undervisningsmateriale</w:t>
      </w:r>
      <w:r w:rsidR="00000F16">
        <w:t xml:space="preserve"> ny</w:t>
      </w:r>
    </w:p>
    <w:p w14:paraId="1BC6F755" w14:textId="022DF4C8" w:rsidR="00E01956" w:rsidRDefault="00E01956">
      <w:r>
        <w:t>Dette dokument beskriver behove</w:t>
      </w:r>
      <w:r w:rsidR="00FC04EA">
        <w:t>ne til en given løsning til versionstyring og opbevaring af undervisningsmateriale.</w:t>
      </w:r>
      <w:r w:rsidR="004D5A99">
        <w:t xml:space="preserve"> Der er et behov for at professionalisere omgangen med de aktiver vi bruger til undervisning.</w:t>
      </w:r>
    </w:p>
    <w:p w14:paraId="29E4C36D" w14:textId="0FC14EE8" w:rsidR="00B64D36" w:rsidRDefault="002F6A2F" w:rsidP="00B64D36">
      <w:pPr>
        <w:pStyle w:val="Opstilling-punkttegn"/>
      </w:pPr>
      <w:r>
        <w:t>Backup og sikring af data</w:t>
      </w:r>
    </w:p>
    <w:p w14:paraId="05FCDF12" w14:textId="0E7CC407" w:rsidR="002F6A2F" w:rsidRDefault="002F6A2F" w:rsidP="00B64D36">
      <w:pPr>
        <w:pStyle w:val="Opstilling-punkttegn"/>
      </w:pPr>
      <w:r>
        <w:t>Versionering af filer</w:t>
      </w:r>
      <w:r w:rsidR="006D2704">
        <w:t xml:space="preserve"> (således vi undgår </w:t>
      </w:r>
      <w:r w:rsidR="00211783">
        <w:t>at versionere ud fra navngivning: minfil_ny.docx)</w:t>
      </w:r>
    </w:p>
    <w:p w14:paraId="62E5547E" w14:textId="04BC15C2" w:rsidR="00FF220C" w:rsidRDefault="00FF220C" w:rsidP="00B64D36">
      <w:pPr>
        <w:pStyle w:val="Opstilling-punkttegn"/>
      </w:pPr>
      <w:r>
        <w:t xml:space="preserve">Mulighed for </w:t>
      </w:r>
      <w:r w:rsidR="003300B1">
        <w:t>en ”master version” af slides</w:t>
      </w:r>
      <w:r w:rsidR="003300B1">
        <w:rPr>
          <w:rStyle w:val="Fodnotehenvisning"/>
        </w:rPr>
        <w:footnoteReference w:id="1"/>
      </w:r>
    </w:p>
    <w:p w14:paraId="3E9B6AED" w14:textId="2131850C" w:rsidR="00306829" w:rsidRDefault="00306829" w:rsidP="00B64D36">
      <w:pPr>
        <w:pStyle w:val="Opstilling-punkttegn"/>
      </w:pPr>
      <w:r>
        <w:t>Mulighed for at versionstyre</w:t>
      </w:r>
      <w:r w:rsidR="00342119">
        <w:t xml:space="preserve"> kildekode</w:t>
      </w:r>
    </w:p>
    <w:p w14:paraId="03C9E691" w14:textId="3531B85A" w:rsidR="00342119" w:rsidRDefault="00342119" w:rsidP="00B64D36">
      <w:pPr>
        <w:pStyle w:val="Opstilling-punkttegn"/>
      </w:pPr>
      <w:r>
        <w:t>Mulighed for at styre originalversioner</w:t>
      </w:r>
      <w:r w:rsidR="00043C64">
        <w:t xml:space="preserve"> af materiale</w:t>
      </w:r>
    </w:p>
    <w:p w14:paraId="3E5126F5" w14:textId="6FCA320A" w:rsidR="00FA3AD2" w:rsidRDefault="003B7F57" w:rsidP="00FA3AD2">
      <w:pPr>
        <w:pStyle w:val="Opstilling-punkttegn"/>
        <w:tabs>
          <w:tab w:val="clear" w:pos="360"/>
          <w:tab w:val="num" w:pos="720"/>
        </w:tabs>
        <w:ind w:left="720"/>
      </w:pPr>
      <w:r>
        <w:t>Originaler af diagrammer, billeder og andet som kan være kopieret ind i en præsentation.</w:t>
      </w:r>
    </w:p>
    <w:p w14:paraId="3AEE936F" w14:textId="635695D6" w:rsidR="00FA3AD2" w:rsidRDefault="00371459" w:rsidP="00FA3AD2">
      <w:pPr>
        <w:pStyle w:val="Opstilling-punkttegn"/>
      </w:pPr>
      <w:r>
        <w:t>Mulighed for at den enkelte underviser kan lave sit eget undervisningsmateriale og have dette versionstyret centralt.</w:t>
      </w:r>
    </w:p>
    <w:p w14:paraId="50997977" w14:textId="41F044C0" w:rsidR="00134389" w:rsidRDefault="00FA771A" w:rsidP="00134389">
      <w:pPr>
        <w:pStyle w:val="Opstilling-punkttegn"/>
      </w:pPr>
      <w:r>
        <w:t>Mulighed for at dele undervisningsma</w:t>
      </w:r>
      <w:r w:rsidR="00A42BE8">
        <w:t>teriale med kollegaer.</w:t>
      </w:r>
    </w:p>
    <w:p w14:paraId="398A6114" w14:textId="524C3A0C" w:rsidR="00433F72" w:rsidRDefault="00433F72" w:rsidP="00134389">
      <w:pPr>
        <w:pStyle w:val="Opstilling-punkttegn"/>
      </w:pPr>
      <w:r>
        <w:t>IHN</w:t>
      </w:r>
      <w:bookmarkStart w:id="0" w:name="_GoBack"/>
      <w:bookmarkEnd w:id="0"/>
    </w:p>
    <w:sectPr w:rsidR="00433F72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C29C5C" w14:textId="77777777" w:rsidR="007C7AC8" w:rsidRDefault="007C7AC8" w:rsidP="003300B1">
      <w:pPr>
        <w:spacing w:after="0" w:line="240" w:lineRule="auto"/>
      </w:pPr>
      <w:r>
        <w:separator/>
      </w:r>
    </w:p>
  </w:endnote>
  <w:endnote w:type="continuationSeparator" w:id="0">
    <w:p w14:paraId="53D55E37" w14:textId="77777777" w:rsidR="007C7AC8" w:rsidRDefault="007C7AC8" w:rsidP="003300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99EFFF" w14:textId="77777777" w:rsidR="007C7AC8" w:rsidRDefault="007C7AC8" w:rsidP="003300B1">
      <w:pPr>
        <w:spacing w:after="0" w:line="240" w:lineRule="auto"/>
      </w:pPr>
      <w:r>
        <w:separator/>
      </w:r>
    </w:p>
  </w:footnote>
  <w:footnote w:type="continuationSeparator" w:id="0">
    <w:p w14:paraId="788FA5AE" w14:textId="77777777" w:rsidR="007C7AC8" w:rsidRDefault="007C7AC8" w:rsidP="003300B1">
      <w:pPr>
        <w:spacing w:after="0" w:line="240" w:lineRule="auto"/>
      </w:pPr>
      <w:r>
        <w:continuationSeparator/>
      </w:r>
    </w:p>
  </w:footnote>
  <w:footnote w:id="1">
    <w:p w14:paraId="60B403E4" w14:textId="32A1D02D" w:rsidR="003300B1" w:rsidRDefault="003300B1">
      <w:pPr>
        <w:pStyle w:val="Fodnotetekst"/>
      </w:pPr>
      <w:r>
        <w:rPr>
          <w:rStyle w:val="Fodnotehenvisning"/>
        </w:rPr>
        <w:footnoteRef/>
      </w:r>
      <w:r>
        <w:t xml:space="preserve"> Bemærk at dette ikke er </w:t>
      </w:r>
      <w:r w:rsidR="004A71DA">
        <w:t xml:space="preserve">50 slides. En god ide for master versionen er at have </w:t>
      </w:r>
      <w:r w:rsidR="00466A02">
        <w:t>små præsentationer med</w:t>
      </w:r>
      <w:r w:rsidR="00B75C6E">
        <w:t xml:space="preserve"> et enkelt emne. Således kan den enkelte underviser selv trække ud til sit eget materiale.</w:t>
      </w:r>
      <w:r w:rsidR="00881447">
        <w:t xml:space="preserve"> Måske 5-10 slides. Dette gør det også nemmere ved fagkoordineringen at rette i enkelte slides og </w:t>
      </w:r>
      <w:r w:rsidR="00306829">
        <w:t>beskrivelser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CBC2673E"/>
    <w:lvl w:ilvl="0">
      <w:start w:val="1"/>
      <w:numFmt w:val="bullet"/>
      <w:pStyle w:val="Opstilling-punktteg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MjU1Mzc2MrawNDFU0lEKTi0uzszPAykwrAUA8vS4eywAAAA="/>
  </w:docVars>
  <w:rsids>
    <w:rsidRoot w:val="00E01956"/>
    <w:rsid w:val="00000F16"/>
    <w:rsid w:val="00043C64"/>
    <w:rsid w:val="00134389"/>
    <w:rsid w:val="00211783"/>
    <w:rsid w:val="002F6A2F"/>
    <w:rsid w:val="00306829"/>
    <w:rsid w:val="003300B1"/>
    <w:rsid w:val="00342119"/>
    <w:rsid w:val="00371459"/>
    <w:rsid w:val="003B7F57"/>
    <w:rsid w:val="00433F72"/>
    <w:rsid w:val="00466A02"/>
    <w:rsid w:val="004A71DA"/>
    <w:rsid w:val="004D5A99"/>
    <w:rsid w:val="00593AB6"/>
    <w:rsid w:val="006D2704"/>
    <w:rsid w:val="007C7AC8"/>
    <w:rsid w:val="00881447"/>
    <w:rsid w:val="009F740F"/>
    <w:rsid w:val="00A42BE8"/>
    <w:rsid w:val="00B64D36"/>
    <w:rsid w:val="00B75C6E"/>
    <w:rsid w:val="00C402B4"/>
    <w:rsid w:val="00E01956"/>
    <w:rsid w:val="00FA3AD2"/>
    <w:rsid w:val="00FA771A"/>
    <w:rsid w:val="00FC04EA"/>
    <w:rsid w:val="00FF2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bidi="nod-Thai-001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22AE74"/>
  <w15:chartTrackingRefBased/>
  <w15:docId w15:val="{A03BF874-FFBC-44D6-BD12-8D795596D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40F"/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Opstilling-punkttegn">
    <w:name w:val="List Bullet"/>
    <w:basedOn w:val="Normal"/>
    <w:uiPriority w:val="99"/>
    <w:unhideWhenUsed/>
    <w:rsid w:val="00B64D36"/>
    <w:pPr>
      <w:numPr>
        <w:numId w:val="1"/>
      </w:numPr>
      <w:contextualSpacing/>
    </w:pPr>
  </w:style>
  <w:style w:type="paragraph" w:styleId="Fodnotetekst">
    <w:name w:val="footnote text"/>
    <w:basedOn w:val="Normal"/>
    <w:link w:val="FodnotetekstTegn"/>
    <w:uiPriority w:val="99"/>
    <w:semiHidden/>
    <w:unhideWhenUsed/>
    <w:rsid w:val="003300B1"/>
    <w:pPr>
      <w:spacing w:after="0" w:line="240" w:lineRule="auto"/>
    </w:pPr>
    <w:rPr>
      <w:sz w:val="20"/>
      <w:szCs w:val="20"/>
    </w:rPr>
  </w:style>
  <w:style w:type="character" w:customStyle="1" w:styleId="FodnotetekstTegn">
    <w:name w:val="Fodnotetekst Tegn"/>
    <w:basedOn w:val="Standardskrifttypeiafsnit"/>
    <w:link w:val="Fodnotetekst"/>
    <w:uiPriority w:val="99"/>
    <w:semiHidden/>
    <w:rsid w:val="003300B1"/>
    <w:rPr>
      <w:sz w:val="20"/>
      <w:szCs w:val="20"/>
    </w:rPr>
  </w:style>
  <w:style w:type="character" w:styleId="Fodnotehenvisning">
    <w:name w:val="footnote reference"/>
    <w:basedOn w:val="Standardskrifttypeiafsnit"/>
    <w:uiPriority w:val="99"/>
    <w:semiHidden/>
    <w:unhideWhenUsed/>
    <w:rsid w:val="003300B1"/>
    <w:rPr>
      <w:vertAlign w:val="superscript"/>
    </w:rPr>
  </w:style>
  <w:style w:type="paragraph" w:styleId="Titel">
    <w:name w:val="Title"/>
    <w:basedOn w:val="Normal"/>
    <w:next w:val="Normal"/>
    <w:link w:val="TitelTegn"/>
    <w:uiPriority w:val="10"/>
    <w:qFormat/>
    <w:rsid w:val="004D5A9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4D5A99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UCN tema">
  <a:themeElements>
    <a:clrScheme name="UCN farver">
      <a:dk1>
        <a:sysClr val="windowText" lastClr="000000"/>
      </a:dk1>
      <a:lt1>
        <a:sysClr val="window" lastClr="FFFFFF"/>
      </a:lt1>
      <a:dk2>
        <a:srgbClr val="004250"/>
      </a:dk2>
      <a:lt2>
        <a:srgbClr val="E7E6E6"/>
      </a:lt2>
      <a:accent1>
        <a:srgbClr val="004250"/>
      </a:accent1>
      <a:accent2>
        <a:srgbClr val="40717C"/>
      </a:accent2>
      <a:accent3>
        <a:srgbClr val="BED6DB"/>
      </a:accent3>
      <a:accent4>
        <a:srgbClr val="0046AD"/>
      </a:accent4>
      <a:accent5>
        <a:srgbClr val="F7403A"/>
      </a:accent5>
      <a:accent6>
        <a:srgbClr val="FFCB4F"/>
      </a:accent6>
      <a:hlink>
        <a:srgbClr val="0046AD"/>
      </a:hlink>
      <a:folHlink>
        <a:srgbClr val="954F72"/>
      </a:folHlink>
    </a:clrScheme>
    <a:fontScheme name="UCN Skrifttyp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C8C20BB81504F84DB9957038BF57DA72" ma:contentTypeVersion="11" ma:contentTypeDescription="Opret et nyt dokument." ma:contentTypeScope="" ma:versionID="780a0bf90b694b9ecd18da845b5db451">
  <xsd:schema xmlns:xsd="http://www.w3.org/2001/XMLSchema" xmlns:xs="http://www.w3.org/2001/XMLSchema" xmlns:p="http://schemas.microsoft.com/office/2006/metadata/properties" xmlns:ns3="d9427c13-f0d2-45b5-bc25-cd7df4044474" xmlns:ns4="5731e41a-a1f2-4de0-8a80-0aec72778104" targetNamespace="http://schemas.microsoft.com/office/2006/metadata/properties" ma:root="true" ma:fieldsID="8cd050180df1598b5f11d1005039aa03" ns3:_="" ns4:_="">
    <xsd:import namespace="d9427c13-f0d2-45b5-bc25-cd7df4044474"/>
    <xsd:import namespace="5731e41a-a1f2-4de0-8a80-0aec727781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427c13-f0d2-45b5-bc25-cd7df404447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31e41a-a1f2-4de0-8a80-0aec72778104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Hashværdi for deling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9993FC-E843-4688-A391-AEA3D558904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4273900-D07D-4C93-B94C-C3A70DFDF92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4703CB68-E543-4769-94E4-7CD7DCE908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9427c13-f0d2-45b5-bc25-cd7df4044474"/>
    <ds:schemaRef ds:uri="5731e41a-a1f2-4de0-8a80-0aec727781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5AE4D26-D706-41D4-987C-A4AD9962B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110</Words>
  <Characters>676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an Hvarregaard</dc:creator>
  <cp:keywords/>
  <dc:description/>
  <cp:lastModifiedBy>Ib Helmer Nielsen</cp:lastModifiedBy>
  <cp:revision>26</cp:revision>
  <dcterms:created xsi:type="dcterms:W3CDTF">2019-11-13T10:21:00Z</dcterms:created>
  <dcterms:modified xsi:type="dcterms:W3CDTF">2019-12-04T09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8C20BB81504F84DB9957038BF57DA72</vt:lpwstr>
  </property>
</Properties>
</file>